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F05D9F" w14:textId="77777777" w:rsidR="00725EBD" w:rsidRPr="00725EBD" w:rsidRDefault="00725EBD" w:rsidP="00725EBD">
      <w:pPr>
        <w:pStyle w:val="Default"/>
        <w:rPr>
          <w:rFonts w:asciiTheme="majorBidi" w:hAnsiTheme="majorBidi" w:cstheme="majorBidi"/>
        </w:rPr>
      </w:pPr>
    </w:p>
    <w:p w14:paraId="3C447301" w14:textId="503701BB" w:rsidR="00725EBD" w:rsidRPr="00725EBD" w:rsidRDefault="00725EBD" w:rsidP="00725EBD">
      <w:pPr>
        <w:pStyle w:val="Default"/>
        <w:jc w:val="center"/>
        <w:rPr>
          <w:rFonts w:asciiTheme="majorBidi" w:hAnsiTheme="majorBidi" w:cstheme="majorBidi"/>
          <w:sz w:val="28"/>
          <w:szCs w:val="28"/>
        </w:rPr>
      </w:pPr>
      <w:r w:rsidRPr="00725EBD">
        <w:rPr>
          <w:rFonts w:asciiTheme="majorBidi" w:hAnsiTheme="majorBidi" w:cstheme="majorBidi"/>
          <w:b/>
          <w:bCs/>
          <w:sz w:val="28"/>
          <w:szCs w:val="28"/>
        </w:rPr>
        <w:t>CMPT459 Fall 2018</w:t>
      </w:r>
    </w:p>
    <w:p w14:paraId="28FCC9D4" w14:textId="694A34FA" w:rsidR="00725EBD" w:rsidRPr="00725EBD" w:rsidRDefault="00725EBD" w:rsidP="00725EBD">
      <w:pPr>
        <w:pStyle w:val="Default"/>
        <w:jc w:val="center"/>
        <w:rPr>
          <w:rFonts w:asciiTheme="majorBidi" w:hAnsiTheme="majorBidi" w:cstheme="majorBidi"/>
          <w:sz w:val="28"/>
          <w:szCs w:val="28"/>
        </w:rPr>
      </w:pPr>
      <w:r w:rsidRPr="00725EBD">
        <w:rPr>
          <w:rFonts w:asciiTheme="majorBidi" w:hAnsiTheme="majorBidi" w:cstheme="majorBidi"/>
          <w:b/>
          <w:bCs/>
          <w:sz w:val="28"/>
          <w:szCs w:val="28"/>
        </w:rPr>
        <w:t>Data Mining</w:t>
      </w:r>
    </w:p>
    <w:p w14:paraId="04D7830A" w14:textId="5EDF570D" w:rsidR="00725EBD" w:rsidRPr="00725EBD" w:rsidRDefault="00725EBD" w:rsidP="00725EBD">
      <w:pPr>
        <w:pStyle w:val="Default"/>
        <w:jc w:val="center"/>
        <w:rPr>
          <w:rFonts w:asciiTheme="majorBidi" w:hAnsiTheme="majorBidi" w:cstheme="majorBidi"/>
          <w:sz w:val="28"/>
          <w:szCs w:val="28"/>
        </w:rPr>
      </w:pPr>
      <w:r w:rsidRPr="00725EBD">
        <w:rPr>
          <w:rFonts w:asciiTheme="majorBidi" w:hAnsiTheme="majorBidi" w:cstheme="majorBidi"/>
          <w:b/>
          <w:bCs/>
          <w:sz w:val="28"/>
          <w:szCs w:val="28"/>
        </w:rPr>
        <w:t>Martin Ester</w:t>
      </w:r>
    </w:p>
    <w:p w14:paraId="13564E12" w14:textId="391B6DB5" w:rsidR="00725EBD" w:rsidRPr="00725EBD" w:rsidRDefault="00725EBD" w:rsidP="00725EBD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725EBD">
        <w:rPr>
          <w:rFonts w:asciiTheme="majorBidi" w:hAnsiTheme="majorBidi" w:cstheme="majorBidi"/>
          <w:b/>
          <w:bCs/>
          <w:sz w:val="28"/>
          <w:szCs w:val="28"/>
        </w:rPr>
        <w:t xml:space="preserve">TA: Sahand </w:t>
      </w:r>
      <w:proofErr w:type="spellStart"/>
      <w:r w:rsidRPr="00725EBD">
        <w:rPr>
          <w:rFonts w:asciiTheme="majorBidi" w:hAnsiTheme="majorBidi" w:cstheme="majorBidi"/>
          <w:b/>
          <w:bCs/>
          <w:sz w:val="28"/>
          <w:szCs w:val="28"/>
        </w:rPr>
        <w:t>Khakabimamaghani</w:t>
      </w:r>
      <w:proofErr w:type="spellEnd"/>
    </w:p>
    <w:p w14:paraId="62192283" w14:textId="2F376253" w:rsidR="00461C22" w:rsidRDefault="00725EBD" w:rsidP="00725EBD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725EBD">
        <w:rPr>
          <w:rFonts w:asciiTheme="majorBidi" w:hAnsiTheme="majorBidi" w:cstheme="majorBidi"/>
          <w:b/>
          <w:bCs/>
          <w:sz w:val="28"/>
          <w:szCs w:val="28"/>
        </w:rPr>
        <w:t xml:space="preserve">Comments on </w:t>
      </w:r>
      <w:r w:rsidR="00A9618A">
        <w:rPr>
          <w:rFonts w:asciiTheme="majorBidi" w:hAnsiTheme="majorBidi" w:cstheme="majorBidi"/>
          <w:b/>
          <w:bCs/>
          <w:sz w:val="28"/>
          <w:szCs w:val="28"/>
        </w:rPr>
        <w:t>Pr</w:t>
      </w:r>
      <w:r w:rsidR="00390687">
        <w:rPr>
          <w:rFonts w:asciiTheme="majorBidi" w:hAnsiTheme="majorBidi" w:cstheme="majorBidi"/>
          <w:b/>
          <w:bCs/>
          <w:sz w:val="28"/>
          <w:szCs w:val="28"/>
        </w:rPr>
        <w:t>ogramming</w:t>
      </w:r>
      <w:r w:rsidRPr="00725EBD">
        <w:rPr>
          <w:rFonts w:asciiTheme="majorBidi" w:hAnsiTheme="majorBidi" w:cstheme="majorBidi"/>
          <w:b/>
          <w:bCs/>
          <w:sz w:val="28"/>
          <w:szCs w:val="28"/>
        </w:rPr>
        <w:t xml:space="preserve"> Assignment </w:t>
      </w:r>
      <w:r w:rsidR="00390687">
        <w:rPr>
          <w:rFonts w:asciiTheme="majorBidi" w:hAnsiTheme="majorBidi" w:cstheme="majorBidi"/>
          <w:b/>
          <w:bCs/>
          <w:sz w:val="28"/>
          <w:szCs w:val="28"/>
        </w:rPr>
        <w:t>3</w:t>
      </w:r>
    </w:p>
    <w:p w14:paraId="4994A3DB" w14:textId="40CBB152" w:rsidR="00BF0642" w:rsidRDefault="00BF0642" w:rsidP="00725EBD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tbl>
      <w:tblPr>
        <w:tblW w:w="935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3"/>
        <w:gridCol w:w="730"/>
        <w:gridCol w:w="1190"/>
        <w:gridCol w:w="6299"/>
      </w:tblGrid>
      <w:tr w:rsidR="00390687" w:rsidRPr="00390687" w14:paraId="114E57BD" w14:textId="77777777" w:rsidTr="00390687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EDAF580" w14:textId="5550749F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Question (Marks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108FF86" w14:textId="0A96E9E2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Issue </w:t>
            </w:r>
            <w:r w:rsidRPr="003164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13F9138" w14:textId="5A9728B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Maximum </w:t>
            </w:r>
            <w:r w:rsidRPr="003164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enalty</w:t>
            </w: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EB2ED81" w14:textId="7401D55C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escription</w:t>
            </w:r>
          </w:p>
        </w:tc>
      </w:tr>
      <w:tr w:rsidR="00390687" w:rsidRPr="00390687" w14:paraId="33B3D5F4" w14:textId="77777777" w:rsidTr="00CD28C7">
        <w:trPr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9E2D96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</w:p>
          <w:p w14:paraId="72D83D36" w14:textId="6CE07C32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(</w:t>
            </w: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25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B135F4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1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6FBCDC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AD416E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Wrong/No ROC curve</w:t>
            </w:r>
          </w:p>
        </w:tc>
      </w:tr>
      <w:tr w:rsidR="00390687" w:rsidRPr="00390687" w14:paraId="13CDA9D0" w14:textId="77777777" w:rsidTr="00CD28C7">
        <w:trPr>
          <w:trHeight w:val="315"/>
        </w:trPr>
        <w:tc>
          <w:tcPr>
            <w:tcW w:w="0" w:type="auto"/>
            <w:vMerge/>
            <w:tcBorders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23C5F0" w14:textId="2DDFED45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6D48EE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1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93838A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2A1E00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Wrong AUC</w:t>
            </w:r>
          </w:p>
        </w:tc>
      </w:tr>
      <w:tr w:rsidR="00390687" w:rsidRPr="00390687" w14:paraId="216F5C4C" w14:textId="77777777" w:rsidTr="00CD28C7">
        <w:trPr>
          <w:trHeight w:val="315"/>
        </w:trPr>
        <w:tc>
          <w:tcPr>
            <w:tcW w:w="0" w:type="auto"/>
            <w:vMerge/>
            <w:tcBorders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F852CC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8D4BD3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1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A2D72F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2617E5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No report</w:t>
            </w:r>
          </w:p>
        </w:tc>
      </w:tr>
      <w:tr w:rsidR="00390687" w:rsidRPr="00390687" w14:paraId="52F95786" w14:textId="77777777" w:rsidTr="00CD28C7">
        <w:trPr>
          <w:trHeight w:val="315"/>
        </w:trPr>
        <w:tc>
          <w:tcPr>
            <w:tcW w:w="0" w:type="auto"/>
            <w:vMerge/>
            <w:tcBorders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349A9D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1C4C0F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1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9E98D1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595AB2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Not compared with Decision Tree from PA2</w:t>
            </w:r>
          </w:p>
        </w:tc>
      </w:tr>
      <w:tr w:rsidR="00390687" w:rsidRPr="00390687" w14:paraId="71A7F36F" w14:textId="77777777" w:rsidTr="00CD28C7">
        <w:trPr>
          <w:trHeight w:val="315"/>
        </w:trPr>
        <w:tc>
          <w:tcPr>
            <w:tcW w:w="0" w:type="auto"/>
            <w:vMerge/>
            <w:tcBorders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9F88FF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5765E4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1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ECD211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43A1EE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Wrong accuracy</w:t>
            </w:r>
          </w:p>
        </w:tc>
      </w:tr>
      <w:tr w:rsidR="00390687" w:rsidRPr="00390687" w14:paraId="1795ABCE" w14:textId="77777777" w:rsidTr="00CD28C7">
        <w:trPr>
          <w:trHeight w:val="315"/>
        </w:trPr>
        <w:tc>
          <w:tcPr>
            <w:tcW w:w="0" w:type="auto"/>
            <w:vMerge/>
            <w:tcBorders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32F092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43E5A2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CD5477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2E2030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0687" w:rsidRPr="00390687" w14:paraId="08C17E15" w14:textId="77777777" w:rsidTr="00CD28C7">
        <w:trPr>
          <w:trHeight w:val="315"/>
        </w:trPr>
        <w:tc>
          <w:tcPr>
            <w:tcW w:w="0" w:type="auto"/>
            <w:vMerge/>
            <w:tcBorders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ECB38F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B157DC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843D68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34983E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0687" w:rsidRPr="00390687" w14:paraId="2A3D52A8" w14:textId="77777777" w:rsidTr="00854420">
        <w:trPr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C0F5DA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</w:p>
          <w:p w14:paraId="020EB357" w14:textId="33796B09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(</w:t>
            </w: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02BD91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2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2F168E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811CDF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No report</w:t>
            </w:r>
          </w:p>
        </w:tc>
      </w:tr>
      <w:tr w:rsidR="00390687" w:rsidRPr="00390687" w14:paraId="2C4E3388" w14:textId="77777777" w:rsidTr="00854420">
        <w:trPr>
          <w:trHeight w:val="315"/>
        </w:trPr>
        <w:tc>
          <w:tcPr>
            <w:tcW w:w="0" w:type="auto"/>
            <w:vMerge/>
            <w:tcBorders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98C0FD" w14:textId="41D176A2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30681A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2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167E25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F21CF8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Wrong top features</w:t>
            </w:r>
          </w:p>
        </w:tc>
      </w:tr>
      <w:tr w:rsidR="00390687" w:rsidRPr="00390687" w14:paraId="239064C7" w14:textId="77777777" w:rsidTr="00854420">
        <w:trPr>
          <w:trHeight w:val="315"/>
        </w:trPr>
        <w:tc>
          <w:tcPr>
            <w:tcW w:w="0" w:type="auto"/>
            <w:vMerge/>
            <w:tcBorders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1BAF4A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207D46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72ED01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FAFB87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0687" w:rsidRPr="00390687" w14:paraId="68C0611A" w14:textId="77777777" w:rsidTr="00854420">
        <w:trPr>
          <w:trHeight w:val="315"/>
        </w:trPr>
        <w:tc>
          <w:tcPr>
            <w:tcW w:w="0" w:type="auto"/>
            <w:vMerge/>
            <w:tcBorders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76EDFF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954951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2AA807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7CFB45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0687" w:rsidRPr="00390687" w14:paraId="3BF74D4A" w14:textId="77777777" w:rsidTr="003B52FF">
        <w:trPr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E4F2E6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</w:t>
            </w:r>
          </w:p>
          <w:p w14:paraId="375A16E2" w14:textId="60011DB3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(</w:t>
            </w: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2CC049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3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D95E60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7066903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Not all three top features reported</w:t>
            </w:r>
          </w:p>
        </w:tc>
      </w:tr>
      <w:tr w:rsidR="00390687" w:rsidRPr="00390687" w14:paraId="2B896918" w14:textId="77777777" w:rsidTr="003B52FF">
        <w:trPr>
          <w:trHeight w:val="315"/>
        </w:trPr>
        <w:tc>
          <w:tcPr>
            <w:tcW w:w="0" w:type="auto"/>
            <w:vMerge/>
            <w:tcBorders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5CE860" w14:textId="790A3D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4B7236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3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693219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B3B08F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No code</w:t>
            </w:r>
          </w:p>
        </w:tc>
      </w:tr>
      <w:tr w:rsidR="00390687" w:rsidRPr="00390687" w14:paraId="4321C2D2" w14:textId="77777777" w:rsidTr="003B52FF">
        <w:trPr>
          <w:trHeight w:val="315"/>
        </w:trPr>
        <w:tc>
          <w:tcPr>
            <w:tcW w:w="0" w:type="auto"/>
            <w:vMerge/>
            <w:tcBorders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917D08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768867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5BB1DB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C3019D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0687" w:rsidRPr="00390687" w14:paraId="65612949" w14:textId="77777777" w:rsidTr="003B52FF">
        <w:trPr>
          <w:trHeight w:val="315"/>
        </w:trPr>
        <w:tc>
          <w:tcPr>
            <w:tcW w:w="0" w:type="auto"/>
            <w:vMerge/>
            <w:tcBorders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3BC384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C84E88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799E5C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BD0477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0687" w:rsidRPr="00390687" w14:paraId="6F7135C5" w14:textId="77777777" w:rsidTr="00C30A7F">
        <w:trPr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295D76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</w:t>
            </w:r>
          </w:p>
          <w:p w14:paraId="5B79D07A" w14:textId="70391D31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(</w:t>
            </w: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10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3FB4EE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4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0CFBC9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240218" w14:textId="7F234621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Wrong/No ROC curve</w:t>
            </w:r>
            <w:r w:rsidR="00406D15">
              <w:rPr>
                <w:rFonts w:ascii="Arial" w:eastAsia="Times New Roman" w:hAnsi="Arial" w:cs="Arial"/>
                <w:sz w:val="20"/>
                <w:szCs w:val="20"/>
              </w:rPr>
              <w:t>s</w:t>
            </w:r>
          </w:p>
        </w:tc>
      </w:tr>
      <w:tr w:rsidR="00390687" w:rsidRPr="00390687" w14:paraId="0A7BAF2A" w14:textId="77777777" w:rsidTr="00C30A7F">
        <w:trPr>
          <w:trHeight w:val="315"/>
        </w:trPr>
        <w:tc>
          <w:tcPr>
            <w:tcW w:w="0" w:type="auto"/>
            <w:vMerge/>
            <w:tcBorders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28CBB6" w14:textId="5580E04A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1BFCC7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4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BD3B34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951CBA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Wrong AUC</w:t>
            </w:r>
          </w:p>
        </w:tc>
      </w:tr>
      <w:tr w:rsidR="00390687" w:rsidRPr="00390687" w14:paraId="63B13AF2" w14:textId="77777777" w:rsidTr="00C30A7F">
        <w:trPr>
          <w:trHeight w:val="315"/>
        </w:trPr>
        <w:tc>
          <w:tcPr>
            <w:tcW w:w="0" w:type="auto"/>
            <w:vMerge/>
            <w:tcBorders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FB9C73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ADB879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4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8AEBDA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86C146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Retrained on test data</w:t>
            </w:r>
          </w:p>
        </w:tc>
      </w:tr>
      <w:tr w:rsidR="00390687" w:rsidRPr="00390687" w14:paraId="2C575575" w14:textId="77777777" w:rsidTr="00C30A7F">
        <w:trPr>
          <w:trHeight w:val="315"/>
        </w:trPr>
        <w:tc>
          <w:tcPr>
            <w:tcW w:w="0" w:type="auto"/>
            <w:vMerge/>
            <w:tcBorders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12F4FAD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1059B2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4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14DBDD5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7868C0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Wrong accuracy</w:t>
            </w:r>
          </w:p>
        </w:tc>
      </w:tr>
      <w:tr w:rsidR="00390687" w:rsidRPr="00390687" w14:paraId="69508070" w14:textId="77777777" w:rsidTr="00C30A7F">
        <w:trPr>
          <w:trHeight w:val="315"/>
        </w:trPr>
        <w:tc>
          <w:tcPr>
            <w:tcW w:w="0" w:type="auto"/>
            <w:vMerge/>
            <w:tcBorders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763CD3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0843E5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21687B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B20AAE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0687" w:rsidRPr="00390687" w14:paraId="67F1D927" w14:textId="77777777" w:rsidTr="00C30A7F">
        <w:trPr>
          <w:trHeight w:val="315"/>
        </w:trPr>
        <w:tc>
          <w:tcPr>
            <w:tcW w:w="0" w:type="auto"/>
            <w:vMerge/>
            <w:tcBorders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5C309D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C1CE66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5181750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43466F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0687" w:rsidRPr="00390687" w14:paraId="60274220" w14:textId="77777777" w:rsidTr="00894559">
        <w:trPr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823732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</w:t>
            </w:r>
          </w:p>
          <w:p w14:paraId="44249C49" w14:textId="2DAC3ED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(</w:t>
            </w: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8C84AB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5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CA8064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AC683A" w14:textId="2FCE619A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 xml:space="preserve">Not </w:t>
            </w:r>
            <w:r w:rsidR="00406D15" w:rsidRPr="00390687">
              <w:rPr>
                <w:rFonts w:ascii="Arial" w:eastAsia="Times New Roman" w:hAnsi="Arial" w:cs="Arial"/>
                <w:sz w:val="20"/>
                <w:szCs w:val="20"/>
              </w:rPr>
              <w:t>tuned</w:t>
            </w:r>
            <w:bookmarkStart w:id="0" w:name="_GoBack"/>
            <w:bookmarkEnd w:id="0"/>
            <w:r w:rsidRPr="00390687">
              <w:rPr>
                <w:rFonts w:ascii="Arial" w:eastAsia="Times New Roman" w:hAnsi="Arial" w:cs="Arial"/>
                <w:sz w:val="20"/>
                <w:szCs w:val="20"/>
              </w:rPr>
              <w:t xml:space="preserve"> properly</w:t>
            </w:r>
          </w:p>
        </w:tc>
      </w:tr>
      <w:tr w:rsidR="00390687" w:rsidRPr="00390687" w14:paraId="6C8A47AB" w14:textId="77777777" w:rsidTr="00894559">
        <w:trPr>
          <w:trHeight w:val="315"/>
        </w:trPr>
        <w:tc>
          <w:tcPr>
            <w:tcW w:w="0" w:type="auto"/>
            <w:vMerge/>
            <w:tcBorders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20A349" w14:textId="58708A9B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25034E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FCB4BB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AE4B44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0687" w:rsidRPr="00390687" w14:paraId="202DE63B" w14:textId="77777777" w:rsidTr="00894559">
        <w:trPr>
          <w:trHeight w:val="315"/>
        </w:trPr>
        <w:tc>
          <w:tcPr>
            <w:tcW w:w="0" w:type="auto"/>
            <w:vMerge/>
            <w:tcBorders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EC4E68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8892D1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754E1E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42A7D9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0687" w:rsidRPr="00390687" w14:paraId="710B9A7D" w14:textId="77777777" w:rsidTr="00894559">
        <w:trPr>
          <w:trHeight w:val="315"/>
        </w:trPr>
        <w:tc>
          <w:tcPr>
            <w:tcW w:w="0" w:type="auto"/>
            <w:vMerge/>
            <w:tcBorders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E63A54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587AA3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659C0D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207A95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0687" w:rsidRPr="00390687" w14:paraId="06F4127B" w14:textId="77777777" w:rsidTr="001D75F5">
        <w:trPr>
          <w:trHeight w:val="315"/>
        </w:trPr>
        <w:tc>
          <w:tcPr>
            <w:tcW w:w="0" w:type="auto"/>
            <w:vMerge w:val="restart"/>
            <w:tcBorders>
              <w:top w:val="single" w:sz="6" w:space="0" w:color="CCCCCC"/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CD09B3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</w:t>
            </w:r>
          </w:p>
          <w:p w14:paraId="6532B0FB" w14:textId="51D20219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(</w:t>
            </w: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20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BC8BE3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6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4F6339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9E60CA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Wrong/No ROCs</w:t>
            </w:r>
          </w:p>
        </w:tc>
      </w:tr>
      <w:tr w:rsidR="00390687" w:rsidRPr="00390687" w14:paraId="1D1443BB" w14:textId="77777777" w:rsidTr="001D75F5">
        <w:trPr>
          <w:trHeight w:val="315"/>
        </w:trPr>
        <w:tc>
          <w:tcPr>
            <w:tcW w:w="0" w:type="auto"/>
            <w:vMerge/>
            <w:tcBorders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75BE24" w14:textId="5D2B223B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0C5388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6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ED43D2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4FD110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sz w:val="20"/>
                <w:szCs w:val="20"/>
              </w:rPr>
              <w:t xml:space="preserve">Not used the </w:t>
            </w:r>
            <w:proofErr w:type="spellStart"/>
            <w:r w:rsidRPr="00390687">
              <w:rPr>
                <w:rFonts w:ascii="Arial" w:eastAsia="Times New Roman" w:hAnsi="Arial" w:cs="Arial"/>
                <w:sz w:val="20"/>
                <w:szCs w:val="20"/>
              </w:rPr>
              <w:t>tunned</w:t>
            </w:r>
            <w:proofErr w:type="spellEnd"/>
            <w:r w:rsidRPr="00390687">
              <w:rPr>
                <w:rFonts w:ascii="Arial" w:eastAsia="Times New Roman" w:hAnsi="Arial" w:cs="Arial"/>
                <w:sz w:val="20"/>
                <w:szCs w:val="20"/>
              </w:rPr>
              <w:t xml:space="preserve"> parameters</w:t>
            </w:r>
          </w:p>
        </w:tc>
      </w:tr>
      <w:tr w:rsidR="00390687" w:rsidRPr="00390687" w14:paraId="7BFF4629" w14:textId="77777777" w:rsidTr="001D75F5">
        <w:trPr>
          <w:trHeight w:val="315"/>
        </w:trPr>
        <w:tc>
          <w:tcPr>
            <w:tcW w:w="0" w:type="auto"/>
            <w:vMerge/>
            <w:tcBorders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772C95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F62D30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307B35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F361E5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rong AUCs</w:t>
            </w:r>
          </w:p>
        </w:tc>
      </w:tr>
      <w:tr w:rsidR="00390687" w:rsidRPr="00390687" w14:paraId="28AFA31B" w14:textId="77777777" w:rsidTr="001D75F5">
        <w:trPr>
          <w:trHeight w:val="315"/>
        </w:trPr>
        <w:tc>
          <w:tcPr>
            <w:tcW w:w="0" w:type="auto"/>
            <w:vMerge/>
            <w:tcBorders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338709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D02CB9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50A7DA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44063A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9068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 answer</w:t>
            </w:r>
          </w:p>
        </w:tc>
      </w:tr>
      <w:tr w:rsidR="00390687" w:rsidRPr="00390687" w14:paraId="7B8206DE" w14:textId="77777777" w:rsidTr="001D75F5">
        <w:trPr>
          <w:trHeight w:val="315"/>
        </w:trPr>
        <w:tc>
          <w:tcPr>
            <w:tcW w:w="0" w:type="auto"/>
            <w:vMerge/>
            <w:tcBorders>
              <w:left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1119F3" w14:textId="77777777" w:rsidR="00390687" w:rsidRPr="00390687" w:rsidRDefault="00390687" w:rsidP="0039068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1D62A2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5DB54B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00F348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0687" w:rsidRPr="00390687" w14:paraId="540E27D8" w14:textId="77777777" w:rsidTr="001D75F5">
        <w:trPr>
          <w:trHeight w:val="315"/>
        </w:trPr>
        <w:tc>
          <w:tcPr>
            <w:tcW w:w="0" w:type="auto"/>
            <w:vMerge/>
            <w:tcBorders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4E5A46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EA115C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A8DFC6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9D713F" w14:textId="77777777" w:rsidR="00390687" w:rsidRPr="00390687" w:rsidRDefault="00390687" w:rsidP="0039068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15E7559" w14:textId="77777777" w:rsidR="00390687" w:rsidRDefault="00390687" w:rsidP="00390687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sectPr w:rsidR="003906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182AC6"/>
    <w:multiLevelType w:val="hybridMultilevel"/>
    <w:tmpl w:val="7452E4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CE301C"/>
    <w:multiLevelType w:val="hybridMultilevel"/>
    <w:tmpl w:val="AD7E3C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EFC6F48"/>
    <w:multiLevelType w:val="hybridMultilevel"/>
    <w:tmpl w:val="D13686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1B3BAE"/>
    <w:multiLevelType w:val="hybridMultilevel"/>
    <w:tmpl w:val="6D0E3D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C555A"/>
    <w:multiLevelType w:val="hybridMultilevel"/>
    <w:tmpl w:val="6A1C221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296A28"/>
    <w:multiLevelType w:val="hybridMultilevel"/>
    <w:tmpl w:val="A484D9B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EC67A2"/>
    <w:multiLevelType w:val="hybridMultilevel"/>
    <w:tmpl w:val="092C478C"/>
    <w:lvl w:ilvl="0" w:tplc="E090B7E0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86628A"/>
    <w:multiLevelType w:val="hybridMultilevel"/>
    <w:tmpl w:val="0C24296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4"/>
  </w:num>
  <w:num w:numId="5">
    <w:abstractNumId w:val="2"/>
  </w:num>
  <w:num w:numId="6">
    <w:abstractNumId w:val="3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1sDAwtjC2NDc1NzNX0lEKTi0uzszPAykwqQUAUc8iriwAAAA="/>
  </w:docVars>
  <w:rsids>
    <w:rsidRoot w:val="00F3558B"/>
    <w:rsid w:val="00040843"/>
    <w:rsid w:val="000447C5"/>
    <w:rsid w:val="000D2374"/>
    <w:rsid w:val="000E5A72"/>
    <w:rsid w:val="00100448"/>
    <w:rsid w:val="001A02AE"/>
    <w:rsid w:val="00234882"/>
    <w:rsid w:val="0025144B"/>
    <w:rsid w:val="00267A15"/>
    <w:rsid w:val="002908F1"/>
    <w:rsid w:val="002A40CC"/>
    <w:rsid w:val="00300DD3"/>
    <w:rsid w:val="0031649B"/>
    <w:rsid w:val="003816A7"/>
    <w:rsid w:val="00390687"/>
    <w:rsid w:val="003A316F"/>
    <w:rsid w:val="00403E1B"/>
    <w:rsid w:val="00406D15"/>
    <w:rsid w:val="00414688"/>
    <w:rsid w:val="00440F94"/>
    <w:rsid w:val="00461C22"/>
    <w:rsid w:val="004B53E8"/>
    <w:rsid w:val="004F0109"/>
    <w:rsid w:val="00521D0E"/>
    <w:rsid w:val="00545522"/>
    <w:rsid w:val="005616B6"/>
    <w:rsid w:val="005841A0"/>
    <w:rsid w:val="005A5FA2"/>
    <w:rsid w:val="005C0B13"/>
    <w:rsid w:val="00651E97"/>
    <w:rsid w:val="0066283F"/>
    <w:rsid w:val="006962D5"/>
    <w:rsid w:val="006B6B25"/>
    <w:rsid w:val="006D5123"/>
    <w:rsid w:val="006E4FEC"/>
    <w:rsid w:val="006F3BBE"/>
    <w:rsid w:val="00725EBD"/>
    <w:rsid w:val="007315F8"/>
    <w:rsid w:val="0074243C"/>
    <w:rsid w:val="00765CC0"/>
    <w:rsid w:val="0078762C"/>
    <w:rsid w:val="008348A9"/>
    <w:rsid w:val="008377D8"/>
    <w:rsid w:val="008B05EB"/>
    <w:rsid w:val="008C0B20"/>
    <w:rsid w:val="008E78A6"/>
    <w:rsid w:val="008E7E06"/>
    <w:rsid w:val="00945BA7"/>
    <w:rsid w:val="00975BC8"/>
    <w:rsid w:val="009F395B"/>
    <w:rsid w:val="00A058F3"/>
    <w:rsid w:val="00A5678F"/>
    <w:rsid w:val="00A9618A"/>
    <w:rsid w:val="00AE2A1B"/>
    <w:rsid w:val="00AE3EAE"/>
    <w:rsid w:val="00B303EB"/>
    <w:rsid w:val="00BE36D8"/>
    <w:rsid w:val="00BF0642"/>
    <w:rsid w:val="00CC437E"/>
    <w:rsid w:val="00CE0C83"/>
    <w:rsid w:val="00D31C04"/>
    <w:rsid w:val="00D507CE"/>
    <w:rsid w:val="00D95405"/>
    <w:rsid w:val="00E110B7"/>
    <w:rsid w:val="00E133BE"/>
    <w:rsid w:val="00E16492"/>
    <w:rsid w:val="00E20489"/>
    <w:rsid w:val="00E42CDD"/>
    <w:rsid w:val="00E5652A"/>
    <w:rsid w:val="00EC510D"/>
    <w:rsid w:val="00F04585"/>
    <w:rsid w:val="00F1620A"/>
    <w:rsid w:val="00F22633"/>
    <w:rsid w:val="00F3558B"/>
    <w:rsid w:val="00FB0547"/>
    <w:rsid w:val="00FD40CD"/>
    <w:rsid w:val="00FE4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DEA29"/>
  <w15:chartTrackingRefBased/>
  <w15:docId w15:val="{86F67B45-55DA-441B-95E8-5AD2740CE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58F3"/>
    <w:pPr>
      <w:ind w:left="720"/>
      <w:contextualSpacing/>
    </w:pPr>
  </w:style>
  <w:style w:type="paragraph" w:customStyle="1" w:styleId="Default">
    <w:name w:val="Default"/>
    <w:rsid w:val="00725EB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F064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370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3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3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24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72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0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84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73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9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02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43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8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93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65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5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82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76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71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49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56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7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1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21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0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13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79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72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78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97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99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59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74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95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37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88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21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6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042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81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85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6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6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23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40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60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64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49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330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79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27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1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75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63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29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7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2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73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9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0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27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2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33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90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50</TotalTime>
  <Pages>2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and Khakabi</dc:creator>
  <cp:keywords/>
  <dc:description/>
  <cp:lastModifiedBy>Sahand Khakabi</cp:lastModifiedBy>
  <cp:revision>26</cp:revision>
  <dcterms:created xsi:type="dcterms:W3CDTF">2018-10-09T19:47:00Z</dcterms:created>
  <dcterms:modified xsi:type="dcterms:W3CDTF">2018-12-13T09:22:00Z</dcterms:modified>
</cp:coreProperties>
</file>